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63F52" w14:textId="6BF85755" w:rsidR="00114BF2" w:rsidRDefault="00D27070">
      <w:r>
        <w:t>HW11a – Lookup Table Buildout</w:t>
      </w:r>
    </w:p>
    <w:p w14:paraId="313B3A56" w14:textId="67414F12" w:rsidR="00D27070" w:rsidRDefault="00D27070">
      <w:r>
        <w:t>Smit Patil</w:t>
      </w:r>
    </w:p>
    <w:p w14:paraId="4BA8ABCC" w14:textId="20D37E36" w:rsidR="00D27070" w:rsidRDefault="00D27070"/>
    <w:p w14:paraId="21F8255C" w14:textId="40E6A85D" w:rsidR="00D27070" w:rsidRDefault="00D27070">
      <w:r>
        <w:t>We can update the rows with missing values with previous values by using the EXCEL functionality of Find and Replace and the</w:t>
      </w:r>
      <w:r w:rsidR="00287849">
        <w:t>n</w:t>
      </w:r>
      <w:r>
        <w:t xml:space="preserve"> pasting the formula =INDIRECT(“A” &amp; ROW() – 1)</w:t>
      </w:r>
      <w:r w:rsidR="00287849">
        <w:t>. This formula will update the value in the current row based on the value in previous row.</w:t>
      </w:r>
    </w:p>
    <w:p w14:paraId="5DC3B20F" w14:textId="6BD5C5DC" w:rsidR="00D27070" w:rsidRDefault="00D27070"/>
    <w:p w14:paraId="03146D1B" w14:textId="3CDB4CEC" w:rsidR="00287849" w:rsidRDefault="00287849" w:rsidP="00287849">
      <w:pPr>
        <w:pStyle w:val="ListParagraph"/>
        <w:numPr>
          <w:ilvl w:val="0"/>
          <w:numId w:val="1"/>
        </w:numPr>
      </w:pPr>
      <w:r>
        <w:t>Find and Replace functionality to update values</w:t>
      </w:r>
    </w:p>
    <w:p w14:paraId="6C9DB3EF" w14:textId="47BDF743" w:rsidR="00D27070" w:rsidRDefault="00D27070">
      <w:r>
        <w:rPr>
          <w:noProof/>
        </w:rPr>
        <w:drawing>
          <wp:inline distT="0" distB="0" distL="0" distR="0" wp14:anchorId="119BBFD1" wp14:editId="4DA83255">
            <wp:extent cx="5943600" cy="22275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60EEA" w14:textId="4422D67F" w:rsidR="00A261B0" w:rsidRDefault="00A261B0"/>
    <w:p w14:paraId="078B9B09" w14:textId="77F444BC" w:rsidR="00287849" w:rsidRDefault="00287849" w:rsidP="00287849">
      <w:pPr>
        <w:pStyle w:val="ListParagraph"/>
        <w:numPr>
          <w:ilvl w:val="0"/>
          <w:numId w:val="1"/>
        </w:numPr>
      </w:pPr>
      <w:r>
        <w:t>Selecting Column A and replacing the missing values in it.</w:t>
      </w:r>
    </w:p>
    <w:p w14:paraId="1AE63C64" w14:textId="541F1CE7" w:rsidR="00A261B0" w:rsidRDefault="00A261B0">
      <w:r>
        <w:rPr>
          <w:noProof/>
        </w:rPr>
        <w:drawing>
          <wp:inline distT="0" distB="0" distL="0" distR="0" wp14:anchorId="14EBCDDC" wp14:editId="7F6978E1">
            <wp:extent cx="5943600" cy="31869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4675"/>
                    <a:stretch/>
                  </pic:blipFill>
                  <pic:spPr bwMode="auto">
                    <a:xfrm>
                      <a:off x="0" y="0"/>
                      <a:ext cx="5943600" cy="3186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A3876" w14:textId="71526B9B" w:rsidR="00A261B0" w:rsidRDefault="00287849" w:rsidP="00287849">
      <w:pPr>
        <w:pStyle w:val="ListParagraph"/>
        <w:numPr>
          <w:ilvl w:val="0"/>
          <w:numId w:val="1"/>
        </w:numPr>
        <w:rPr>
          <w:noProof/>
        </w:rPr>
      </w:pPr>
      <w:r>
        <w:lastRenderedPageBreak/>
        <w:t>Update</w:t>
      </w:r>
      <w:r w:rsidR="00236171">
        <w:t>d</w:t>
      </w:r>
      <w:r>
        <w:t xml:space="preserve"> all the missing values in Column A as required</w:t>
      </w:r>
    </w:p>
    <w:p w14:paraId="71E81A79" w14:textId="367327CA" w:rsidR="00A261B0" w:rsidRDefault="00A261B0">
      <w:r>
        <w:rPr>
          <w:noProof/>
        </w:rPr>
        <w:drawing>
          <wp:inline distT="0" distB="0" distL="0" distR="0" wp14:anchorId="15F3BE9D" wp14:editId="40CDE912">
            <wp:extent cx="5942557" cy="318247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793"/>
                    <a:stretch/>
                  </pic:blipFill>
                  <pic:spPr bwMode="auto">
                    <a:xfrm>
                      <a:off x="0" y="0"/>
                      <a:ext cx="5943600" cy="31830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31F43" w14:textId="36ABF516" w:rsidR="00A261B0" w:rsidRDefault="00A261B0"/>
    <w:p w14:paraId="0182E728" w14:textId="757F400B" w:rsidR="00A261B0" w:rsidRDefault="00535096" w:rsidP="00535096">
      <w:pPr>
        <w:pStyle w:val="ListParagraph"/>
        <w:numPr>
          <w:ilvl w:val="0"/>
          <w:numId w:val="1"/>
        </w:numPr>
      </w:pPr>
      <w:r>
        <w:t xml:space="preserve">Selecting Column </w:t>
      </w:r>
      <w:r>
        <w:t>B</w:t>
      </w:r>
      <w:r>
        <w:t xml:space="preserve"> and replacing the missing values in it.</w:t>
      </w:r>
      <w:r>
        <w:t xml:space="preserve"> Similar </w:t>
      </w:r>
      <w:r w:rsidR="00A216D1">
        <w:t xml:space="preserve">to that done </w:t>
      </w:r>
    </w:p>
    <w:p w14:paraId="30F42CF2" w14:textId="4A56DDAC" w:rsidR="00A261B0" w:rsidRDefault="00A261B0">
      <w:r>
        <w:rPr>
          <w:noProof/>
        </w:rPr>
        <w:drawing>
          <wp:inline distT="0" distB="0" distL="0" distR="0" wp14:anchorId="5935F45C" wp14:editId="1174D688">
            <wp:extent cx="5943600" cy="31869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675"/>
                    <a:stretch/>
                  </pic:blipFill>
                  <pic:spPr bwMode="auto">
                    <a:xfrm>
                      <a:off x="0" y="0"/>
                      <a:ext cx="5943600" cy="3186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544DB" w14:textId="2DC8DF88" w:rsidR="00A261B0" w:rsidRDefault="00A261B0">
      <w:pPr>
        <w:rPr>
          <w:noProof/>
        </w:rPr>
      </w:pPr>
    </w:p>
    <w:p w14:paraId="0E342FDD" w14:textId="031CE165" w:rsidR="00A216D1" w:rsidRDefault="00A216D1">
      <w:pPr>
        <w:rPr>
          <w:noProof/>
        </w:rPr>
      </w:pPr>
    </w:p>
    <w:p w14:paraId="05FF8456" w14:textId="368483E7" w:rsidR="00A216D1" w:rsidRDefault="00A216D1">
      <w:pPr>
        <w:rPr>
          <w:noProof/>
        </w:rPr>
      </w:pPr>
    </w:p>
    <w:p w14:paraId="14C50948" w14:textId="60F70173" w:rsidR="00A216D1" w:rsidRDefault="00236171" w:rsidP="00236171">
      <w:pPr>
        <w:pStyle w:val="ListParagraph"/>
        <w:numPr>
          <w:ilvl w:val="0"/>
          <w:numId w:val="1"/>
        </w:numPr>
        <w:rPr>
          <w:noProof/>
        </w:rPr>
      </w:pPr>
      <w:r>
        <w:lastRenderedPageBreak/>
        <w:t xml:space="preserve">Updated all the missing values in Column </w:t>
      </w:r>
      <w:r>
        <w:t>B</w:t>
      </w:r>
      <w:r>
        <w:t xml:space="preserve"> as required</w:t>
      </w:r>
    </w:p>
    <w:p w14:paraId="6C3483EF" w14:textId="4321276F" w:rsidR="00A261B0" w:rsidRDefault="00A261B0">
      <w:r>
        <w:rPr>
          <w:noProof/>
        </w:rPr>
        <w:drawing>
          <wp:inline distT="0" distB="0" distL="0" distR="0" wp14:anchorId="57D287F3" wp14:editId="77C897D7">
            <wp:extent cx="5943600" cy="31869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4675"/>
                    <a:stretch/>
                  </pic:blipFill>
                  <pic:spPr bwMode="auto">
                    <a:xfrm>
                      <a:off x="0" y="0"/>
                      <a:ext cx="5943600" cy="3186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2B28D" w14:textId="540D4501" w:rsidR="00D27070" w:rsidRDefault="00D27070"/>
    <w:p w14:paraId="1C1D13FA" w14:textId="3012C91F" w:rsidR="00D27070" w:rsidRDefault="00D27070"/>
    <w:p w14:paraId="5BBA66CD" w14:textId="1906BDB0" w:rsidR="00D27070" w:rsidRDefault="00D27070"/>
    <w:p w14:paraId="32A7BC0A" w14:textId="67E5A0D3" w:rsidR="00D27070" w:rsidRDefault="00D27070"/>
    <w:p w14:paraId="6F57ACA5" w14:textId="3792D8CB" w:rsidR="00D27070" w:rsidRDefault="00D27070"/>
    <w:p w14:paraId="2EE8AE3C" w14:textId="45BF397D" w:rsidR="00D27070" w:rsidRDefault="00D27070"/>
    <w:p w14:paraId="5F7939FE" w14:textId="48B2B750" w:rsidR="00A261B0" w:rsidRDefault="00A261B0"/>
    <w:p w14:paraId="0B2F6370" w14:textId="77777777" w:rsidR="00A261B0" w:rsidRDefault="00A261B0"/>
    <w:sectPr w:rsidR="00A261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C39EE"/>
    <w:multiLevelType w:val="hybridMultilevel"/>
    <w:tmpl w:val="F46A3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FF43C1"/>
    <w:multiLevelType w:val="hybridMultilevel"/>
    <w:tmpl w:val="F46A3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F30C9A"/>
    <w:multiLevelType w:val="hybridMultilevel"/>
    <w:tmpl w:val="F46A3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zeyMDYwtjA2NzdW0lEKTi0uzszPAykwrAUACLYQrywAAAA="/>
  </w:docVars>
  <w:rsids>
    <w:rsidRoot w:val="005735B1"/>
    <w:rsid w:val="00114BF2"/>
    <w:rsid w:val="00236171"/>
    <w:rsid w:val="00287849"/>
    <w:rsid w:val="00535096"/>
    <w:rsid w:val="005735B1"/>
    <w:rsid w:val="00A216D1"/>
    <w:rsid w:val="00A261B0"/>
    <w:rsid w:val="00D2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A2EB1"/>
  <w15:chartTrackingRefBased/>
  <w15:docId w15:val="{E06285AA-4C4A-4E92-9F79-DB7A39FA7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8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3</cp:revision>
  <dcterms:created xsi:type="dcterms:W3CDTF">2020-12-05T21:27:00Z</dcterms:created>
  <dcterms:modified xsi:type="dcterms:W3CDTF">2020-12-05T22:22:00Z</dcterms:modified>
</cp:coreProperties>
</file>